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39C37" w14:textId="55D7C362" w:rsidR="00676CA0" w:rsidRPr="007D4E87" w:rsidRDefault="00E2332E" w:rsidP="00EA4F2A">
      <w:pPr>
        <w:pStyle w:val="Heading1"/>
        <w:jc w:val="right"/>
        <w:rPr>
          <w:rFonts w:ascii="Calibri" w:hAnsi="Calibri" w:cs="Arial"/>
          <w:color w:val="4472C4" w:themeColor="accent5"/>
          <w:sz w:val="52"/>
          <w:szCs w:val="52"/>
          <w:lang w:val="en-CA"/>
        </w:rPr>
      </w:pPr>
      <w:r w:rsidRPr="00E619F6">
        <w:rPr>
          <w:rFonts w:ascii="Calibri" w:hAnsi="Calibri" w:cs="Arial"/>
          <w:noProof/>
          <w:color w:val="A8D08D" w:themeColor="accent6" w:themeTint="99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516F5713" wp14:editId="41875117">
            <wp:simplePos x="0" y="0"/>
            <wp:positionH relativeFrom="margin">
              <wp:align>left</wp:align>
            </wp:positionH>
            <wp:positionV relativeFrom="paragraph">
              <wp:posOffset>-276860</wp:posOffset>
            </wp:positionV>
            <wp:extent cx="1866900" cy="827405"/>
            <wp:effectExtent l="0" t="0" r="0" b="0"/>
            <wp:wrapNone/>
            <wp:docPr id="4" name="Picture 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 w:rsidRPr="00E2332E">
        <w:rPr>
          <w:rFonts w:ascii="Calibri" w:hAnsi="Calibri" w:cs="Arial"/>
          <w:noProof/>
          <w:color w:val="A8D08D"/>
          <w:sz w:val="44"/>
          <w:szCs w:val="44"/>
          <w:lang w:val="en-CA" w:eastAsia="en-CA"/>
        </w:rPr>
        <w:t>Refund Request</w:t>
      </w:r>
    </w:p>
    <w:p w14:paraId="3EBC9F54" w14:textId="77777777"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611E80" wp14:editId="1053221B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19050" t="19050" r="19050" b="28575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66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85CA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" strokecolor="#f60" strokeweight="3pt">
                <v:shadow color="#1f4d78" opacity=".5" offset="1pt"/>
              </v:shape>
            </w:pict>
          </mc:Fallback>
        </mc:AlternateContent>
      </w:r>
    </w:p>
    <w:p w14:paraId="65393FF1" w14:textId="5D8ADF3C" w:rsidR="007D4E87" w:rsidRPr="00E2332E" w:rsidRDefault="0078072D" w:rsidP="00AB3923">
      <w:pPr>
        <w:jc w:val="right"/>
        <w:rPr>
          <w:rFonts w:ascii="Calibri" w:hAnsi="Calibri" w:cs="Arial"/>
          <w:b/>
          <w:color w:val="A8D08D"/>
          <w:sz w:val="28"/>
          <w:szCs w:val="28"/>
          <w:lang w:val="en-CA"/>
        </w:rPr>
      </w:pPr>
      <w:r w:rsidRPr="00E2332E">
        <w:rPr>
          <w:rFonts w:ascii="Calibri" w:hAnsi="Calibri" w:cs="Arial"/>
          <w:b/>
          <w:color w:val="A8D08D"/>
          <w:sz w:val="28"/>
          <w:szCs w:val="28"/>
          <w:lang w:val="en-CA"/>
        </w:rPr>
        <w:t>Summer</w:t>
      </w:r>
      <w:r w:rsidR="00EA4F2A" w:rsidRPr="00E2332E">
        <w:rPr>
          <w:rFonts w:ascii="Calibri" w:hAnsi="Calibri" w:cs="Arial"/>
          <w:b/>
          <w:color w:val="A8D08D"/>
          <w:sz w:val="28"/>
          <w:szCs w:val="28"/>
          <w:lang w:val="en-CA"/>
        </w:rPr>
        <w:t xml:space="preserve"> 20</w:t>
      </w:r>
      <w:r w:rsidR="005B7C4F" w:rsidRPr="00E2332E">
        <w:rPr>
          <w:rFonts w:ascii="Calibri" w:hAnsi="Calibri" w:cs="Arial"/>
          <w:b/>
          <w:color w:val="A8D08D"/>
          <w:sz w:val="28"/>
          <w:szCs w:val="28"/>
          <w:lang w:val="en-CA"/>
        </w:rPr>
        <w:t>2</w:t>
      </w:r>
      <w:r w:rsidR="00230F06" w:rsidRPr="00E2332E">
        <w:rPr>
          <w:rFonts w:ascii="Calibri" w:hAnsi="Calibri" w:cs="Arial"/>
          <w:b/>
          <w:color w:val="A8D08D"/>
          <w:sz w:val="28"/>
          <w:szCs w:val="28"/>
          <w:lang w:val="en-CA"/>
        </w:rPr>
        <w:t>3</w:t>
      </w:r>
    </w:p>
    <w:p w14:paraId="6056E601" w14:textId="62F37CA0" w:rsidR="00E96F57" w:rsidRDefault="0078072D">
      <w:pPr>
        <w:rPr>
          <w:rFonts w:asciiTheme="minorHAnsi" w:hAnsiTheme="minorHAnsi" w:cs="Arial"/>
          <w:b/>
          <w:sz w:val="19"/>
          <w:szCs w:val="19"/>
          <w:u w:val="single"/>
          <w:lang w:val="en-CA"/>
        </w:rPr>
      </w:pP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>Your refund request must be done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in writing,</w:t>
      </w:r>
      <w:r w:rsidR="00E40440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signed and handed out in person or sent </w:t>
      </w: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by email to </w:t>
      </w:r>
    </w:p>
    <w:p w14:paraId="3D03DC69" w14:textId="77777777" w:rsidR="006E5CEC" w:rsidRPr="006E5CEC" w:rsidRDefault="006E5CEC" w:rsidP="006E5CEC">
      <w:pPr>
        <w:rPr>
          <w:rFonts w:eastAsiaTheme="majorEastAsia"/>
        </w:rPr>
      </w:pPr>
      <w:hyperlink r:id="rId9" w:history="1">
        <w:r w:rsidRPr="006E5CEC">
          <w:rPr>
            <w:rStyle w:val="Hyperlink"/>
            <w:rFonts w:eastAsiaTheme="majorEastAsia"/>
          </w:rPr>
          <w:t>administration@profaqua.ca</w:t>
        </w:r>
      </w:hyperlink>
    </w:p>
    <w:p w14:paraId="427FF671" w14:textId="77777777" w:rsidR="007F467E" w:rsidRPr="000076AF" w:rsidRDefault="0078072D" w:rsidP="00E96F57">
      <w:pPr>
        <w:pStyle w:val="BodyText2"/>
        <w:numPr>
          <w:ilvl w:val="0"/>
          <w:numId w:val="7"/>
        </w:numPr>
        <w:spacing w:before="120"/>
        <w:ind w:left="714" w:hanging="357"/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14:paraId="421E2EFC" w14:textId="0FADA341" w:rsidR="007E1518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</w:t>
      </w:r>
      <w:r w:rsidR="00ED3311">
        <w:rPr>
          <w:rFonts w:asciiTheme="minorHAnsi" w:hAnsiTheme="minorHAnsi"/>
          <w:i w:val="0"/>
          <w:iCs w:val="0"/>
          <w:sz w:val="19"/>
          <w:szCs w:val="19"/>
          <w:lang w:val="en-CA"/>
        </w:rPr>
        <w:t>cance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14:paraId="1AFD4800" w14:textId="77777777" w:rsidR="0078072D" w:rsidRPr="000076AF" w:rsidRDefault="005B7C4F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are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sent by cheque, after a processing time of 30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business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days.</w:t>
      </w:r>
    </w:p>
    <w:p w14:paraId="01BFE24C" w14:textId="77777777" w:rsidR="00E96F57" w:rsidRPr="00E96F57" w:rsidRDefault="0078072D" w:rsidP="00E96F57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A 10 percent administrative fee will be charged for all cancellations.</w:t>
      </w:r>
    </w:p>
    <w:p w14:paraId="39593D39" w14:textId="6475E701" w:rsidR="00700B36" w:rsidRPr="00E96F57" w:rsidRDefault="0078072D" w:rsidP="00E96F57">
      <w:pPr>
        <w:pStyle w:val="BodyText2"/>
        <w:spacing w:before="120"/>
        <w:rPr>
          <w:rFonts w:asciiTheme="minorHAnsi" w:hAnsiTheme="minorHAnsi"/>
          <w:i w:val="0"/>
          <w:sz w:val="19"/>
          <w:szCs w:val="19"/>
          <w:lang w:val="en-CA"/>
        </w:rPr>
      </w:pPr>
      <w:r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 xml:space="preserve">Name of registered </w:t>
      </w:r>
      <w:r w:rsidR="00ED3311"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>camper</w:t>
      </w:r>
      <w:r w:rsidR="00ED3311" w:rsidRPr="00E96F57">
        <w:rPr>
          <w:rFonts w:asciiTheme="minorHAnsi" w:hAnsiTheme="minorHAnsi"/>
          <w:i w:val="0"/>
          <w:sz w:val="22"/>
          <w:szCs w:val="19"/>
          <w:lang w:val="en-CA"/>
        </w:rPr>
        <w:t>:</w:t>
      </w:r>
      <w:r w:rsidR="00132C6D" w:rsidRPr="00E96F57">
        <w:rPr>
          <w:rFonts w:asciiTheme="minorHAnsi" w:hAnsiTheme="minorHAnsi"/>
          <w:i w:val="0"/>
          <w:sz w:val="22"/>
          <w:szCs w:val="19"/>
          <w:lang w:val="en-CA"/>
        </w:rPr>
        <w:t xml:space="preserve"> </w:t>
      </w:r>
      <w:r w:rsidR="004358E3" w:rsidRPr="00E96F5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E96F5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="004358E3" w:rsidRPr="00E96F57">
        <w:rPr>
          <w:rFonts w:asciiTheme="minorHAnsi" w:hAnsiTheme="minorHAnsi"/>
          <w:sz w:val="22"/>
          <w:szCs w:val="19"/>
        </w:rPr>
      </w:r>
      <w:r w:rsidR="004358E3" w:rsidRPr="00E96F57">
        <w:rPr>
          <w:rFonts w:asciiTheme="minorHAnsi" w:hAnsiTheme="minorHAnsi"/>
          <w:sz w:val="22"/>
          <w:szCs w:val="19"/>
        </w:rPr>
        <w:fldChar w:fldCharType="separate"/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4358E3" w:rsidRPr="00E96F57">
        <w:rPr>
          <w:rFonts w:asciiTheme="minorHAnsi" w:hAnsiTheme="minorHAnsi"/>
          <w:sz w:val="22"/>
          <w:szCs w:val="19"/>
        </w:rPr>
        <w:fldChar w:fldCharType="end"/>
      </w:r>
    </w:p>
    <w:p w14:paraId="2F8E95B8" w14:textId="77777777" w:rsidR="003665D9" w:rsidRPr="00E96F57" w:rsidRDefault="003665D9" w:rsidP="00E96F57">
      <w:pPr>
        <w:framePr w:hSpace="180" w:wrap="around" w:vAnchor="text" w:hAnchor="margin" w:y="-9"/>
        <w:spacing w:before="120"/>
        <w:rPr>
          <w:rFonts w:asciiTheme="minorHAnsi" w:hAnsiTheme="minorHAnsi"/>
          <w:sz w:val="22"/>
          <w:szCs w:val="19"/>
          <w:lang w:val="en-CA"/>
        </w:rPr>
      </w:pPr>
    </w:p>
    <w:p w14:paraId="0C126E71" w14:textId="23088512" w:rsidR="00AB3923" w:rsidRPr="00975FCE" w:rsidRDefault="00764FA0" w:rsidP="00E96F57">
      <w:pPr>
        <w:spacing w:before="120"/>
        <w:rPr>
          <w:rFonts w:asciiTheme="minorHAnsi" w:hAnsiTheme="minorHAnsi"/>
          <w:sz w:val="22"/>
          <w:szCs w:val="19"/>
          <w:lang w:val="en-CA"/>
        </w:rPr>
      </w:pP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Reason </w:t>
      </w:r>
      <w:r w:rsidR="00E80D44">
        <w:rPr>
          <w:rFonts w:asciiTheme="minorHAnsi" w:hAnsiTheme="minorHAnsi"/>
          <w:b/>
          <w:sz w:val="22"/>
          <w:szCs w:val="19"/>
          <w:u w:val="single"/>
          <w:lang w:val="en-CA"/>
        </w:rPr>
        <w:t>for</w:t>
      </w: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 </w:t>
      </w:r>
      <w:r w:rsidR="00ED3311"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>cancellation</w:t>
      </w:r>
      <w:r w:rsidR="00ED3311" w:rsidRPr="00E96F57">
        <w:rPr>
          <w:rFonts w:asciiTheme="minorHAnsi" w:hAnsiTheme="minorHAnsi"/>
          <w:sz w:val="22"/>
          <w:szCs w:val="19"/>
          <w:lang w:val="en-CA"/>
        </w:rPr>
        <w:t>:</w:t>
      </w:r>
      <w:r w:rsidR="00AE43D7" w:rsidRPr="00E96F57">
        <w:rPr>
          <w:rFonts w:asciiTheme="minorHAnsi" w:hAnsiTheme="minorHAnsi"/>
          <w:sz w:val="22"/>
          <w:szCs w:val="19"/>
          <w:lang w:val="en-CA"/>
        </w:rPr>
        <w:t xml:space="preserve"> </w:t>
      </w:r>
      <w:r w:rsidR="00AE43D7" w:rsidRPr="00E96F5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E96F5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="00AE43D7" w:rsidRPr="00E96F57">
        <w:rPr>
          <w:rFonts w:asciiTheme="minorHAnsi" w:hAnsiTheme="minorHAnsi"/>
          <w:sz w:val="22"/>
          <w:szCs w:val="19"/>
        </w:rPr>
      </w:r>
      <w:r w:rsidR="00AE43D7" w:rsidRPr="00E96F57">
        <w:rPr>
          <w:rFonts w:asciiTheme="minorHAnsi" w:hAnsiTheme="minorHAnsi"/>
          <w:sz w:val="22"/>
          <w:szCs w:val="19"/>
        </w:rPr>
        <w:fldChar w:fldCharType="separate"/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fldChar w:fldCharType="end"/>
      </w:r>
    </w:p>
    <w:p w14:paraId="18E5D729" w14:textId="77777777" w:rsidR="00230F06" w:rsidRPr="00CB5E10" w:rsidRDefault="00230F06" w:rsidP="00E96F57">
      <w:pPr>
        <w:spacing w:before="120"/>
        <w:rPr>
          <w:rFonts w:asciiTheme="minorHAnsi" w:hAnsiTheme="minorHAnsi"/>
          <w:sz w:val="22"/>
          <w:szCs w:val="19"/>
          <w:lang w:val="en-CA"/>
        </w:rPr>
      </w:pPr>
    </w:p>
    <w:p w14:paraId="3A239A2D" w14:textId="77777777" w:rsidR="0050020E" w:rsidRPr="00AB3923" w:rsidRDefault="0078072D" w:rsidP="00E96F57">
      <w:pPr>
        <w:spacing w:before="120"/>
        <w:rPr>
          <w:rFonts w:asciiTheme="minorHAnsi" w:hAnsiTheme="minorHAnsi"/>
          <w:b/>
          <w:bCs/>
          <w:sz w:val="19"/>
          <w:szCs w:val="19"/>
          <w:lang w:val="en-CA"/>
        </w:rPr>
      </w:pPr>
      <w:r w:rsidRPr="00AB3923">
        <w:rPr>
          <w:rFonts w:asciiTheme="minorHAnsi" w:hAnsiTheme="minorHAnsi"/>
          <w:b/>
          <w:sz w:val="19"/>
          <w:szCs w:val="19"/>
          <w:lang w:val="en-CA"/>
        </w:rPr>
        <w:t>I wish to cancel my child</w:t>
      </w:r>
      <w:r w:rsidR="002E7512" w:rsidRPr="00AB3923">
        <w:rPr>
          <w:rFonts w:asciiTheme="minorHAnsi" w:hAnsiTheme="minorHAnsi"/>
          <w:b/>
          <w:sz w:val="19"/>
          <w:szCs w:val="19"/>
          <w:lang w:val="en-CA"/>
        </w:rPr>
        <w:t>’s registration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</w:t>
      </w:r>
      <w:r w:rsidR="00214E05" w:rsidRPr="00AB3923">
        <w:rPr>
          <w:rFonts w:asciiTheme="minorHAnsi" w:hAnsiTheme="minorHAnsi"/>
          <w:b/>
          <w:sz w:val="19"/>
          <w:szCs w:val="19"/>
          <w:lang w:val="en-CA"/>
        </w:rPr>
        <w:t>for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the following </w:t>
      </w:r>
      <w:r w:rsidR="000076AF" w:rsidRPr="00AB3923">
        <w:rPr>
          <w:rFonts w:asciiTheme="minorHAnsi" w:hAnsiTheme="minorHAnsi"/>
          <w:b/>
          <w:sz w:val="19"/>
          <w:szCs w:val="19"/>
          <w:lang w:val="en-CA"/>
        </w:rPr>
        <w:t>program</w:t>
      </w:r>
      <w:r w:rsidR="00AB3923" w:rsidRPr="00AB3923">
        <w:rPr>
          <w:rFonts w:asciiTheme="minorHAnsi" w:hAnsiTheme="minorHAnsi"/>
          <w:b/>
          <w:sz w:val="19"/>
          <w:szCs w:val="19"/>
          <w:lang w:val="en-CA"/>
        </w:rPr>
        <w:t>(s)</w:t>
      </w:r>
      <w:r w:rsidR="000076AF" w:rsidRPr="00AB3923">
        <w:rPr>
          <w:rFonts w:asciiTheme="minorHAnsi" w:hAnsiTheme="minorHAnsi"/>
          <w:b/>
          <w:sz w:val="19"/>
          <w:szCs w:val="19"/>
          <w:lang w:val="en-CA"/>
        </w:rPr>
        <w:t>:</w:t>
      </w:r>
    </w:p>
    <w:tbl>
      <w:tblPr>
        <w:tblW w:w="4925" w:type="pct"/>
        <w:tblBorders>
          <w:top w:val="single" w:sz="18" w:space="0" w:color="auto"/>
          <w:bottom w:val="single" w:sz="18" w:space="0" w:color="auto"/>
        </w:tblBorders>
        <w:tblLayout w:type="fixed"/>
        <w:tblLook w:val="0660" w:firstRow="1" w:lastRow="1" w:firstColumn="0" w:lastColumn="0" w:noHBand="1" w:noVBand="1"/>
      </w:tblPr>
      <w:tblGrid>
        <w:gridCol w:w="3181"/>
        <w:gridCol w:w="3869"/>
        <w:gridCol w:w="3860"/>
      </w:tblGrid>
      <w:tr w:rsidR="00E80D44" w:rsidRPr="006E5CEC" w14:paraId="4D8AE890" w14:textId="77777777" w:rsidTr="00BF54F5">
        <w:trPr>
          <w:trHeight w:val="310"/>
        </w:trPr>
        <w:tc>
          <w:tcPr>
            <w:tcW w:w="1458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02DE81E0" w14:textId="54762867" w:rsidR="00E80D44" w:rsidRPr="000076AF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="00230F06">
              <w:rPr>
                <w:rFonts w:asciiTheme="minorHAnsi" w:hAnsiTheme="minorHAnsi" w:cs="Arial"/>
                <w:sz w:val="19"/>
                <w:szCs w:val="19"/>
                <w:lang w:val="en-CA"/>
              </w:rPr>
              <w:t>Sciences</w:t>
            </w:r>
            <w:r w:rsidR="00975FCE">
              <w:rPr>
                <w:rFonts w:asciiTheme="minorHAnsi" w:hAnsiTheme="minorHAnsi" w:cs="Arial"/>
                <w:sz w:val="19"/>
                <w:szCs w:val="19"/>
                <w:lang w:val="en-CA"/>
              </w:rPr>
              <w:t xml:space="preserve"> and robotics</w:t>
            </w:r>
          </w:p>
        </w:tc>
        <w:tc>
          <w:tcPr>
            <w:tcW w:w="1773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2D291377" w14:textId="096853DD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1BDC92B4" w14:textId="404A2610" w:rsidR="00E80D44" w:rsidRPr="00407BD1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0F3718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77F4BF08" w14:textId="7AD7C59C" w:rsidR="00E80D44" w:rsidRPr="000076AF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0351863A" w14:textId="10826B17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 w:rsidR="00230F06"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7E952622" w14:textId="7300FA8B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5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2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3AE4E4AE" w14:textId="062B1C4D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7A25CAA3" w14:textId="16805858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24618DD5" w14:textId="46028EA8" w:rsidR="00E80D44" w:rsidRPr="00407BD1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230F06" w:rsidRPr="006E5CEC" w14:paraId="2E872AC0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6508C164" w14:textId="06517552" w:rsidR="00230F06" w:rsidRPr="000076AF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="00975FCE">
              <w:rPr>
                <w:rFonts w:asciiTheme="minorHAnsi" w:hAnsiTheme="minorHAnsi" w:cs="Arial"/>
                <w:sz w:val="19"/>
                <w:szCs w:val="19"/>
                <w:lang w:val="en-CA"/>
              </w:rPr>
              <w:t>Sports and scien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3C2EFD95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71C310BF" w14:textId="77777777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6366647F" w14:textId="77777777" w:rsidR="00230F06" w:rsidRPr="000076AF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0058E6E4" w14:textId="6A2A58BD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61F86D6E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128AF7A5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784B30E2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5B783B48" w14:textId="779F33ED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230F06" w:rsidRPr="006E5CEC" w14:paraId="3C42EAD6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127FC951" w14:textId="1512FE8D" w:rsidR="00230F06" w:rsidRPr="000076AF" w:rsidRDefault="00230F06" w:rsidP="00230F06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="00975FCE" w:rsidRPr="00975FCE">
              <w:rPr>
                <w:rFonts w:asciiTheme="minorHAnsi" w:hAnsiTheme="minorHAnsi" w:cs="Arial"/>
                <w:bCs/>
                <w:sz w:val="19"/>
                <w:szCs w:val="19"/>
                <w:lang w:val="en-CA"/>
              </w:rPr>
              <w:t>Arts and scien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301BE48D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391BB583" w14:textId="77777777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770F3695" w14:textId="77777777" w:rsidR="00230F06" w:rsidRPr="000076AF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714EA86B" w14:textId="1DADE3B9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0618E9F0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04D347BA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8734C24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4950CFDB" w14:textId="3A3CC2F1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230F06" w:rsidRPr="006E5CEC" w14:paraId="6BD82590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6E37EB42" w14:textId="53D7CCF7" w:rsidR="00230F06" w:rsidRPr="005B7C4F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="00975FCE">
              <w:rPr>
                <w:rFonts w:asciiTheme="minorHAnsi" w:hAnsiTheme="minorHAnsi" w:cs="Arial"/>
                <w:bCs/>
                <w:sz w:val="19"/>
                <w:szCs w:val="19"/>
                <w:lang w:val="en-CA"/>
              </w:rPr>
              <w:t>Cooking</w:t>
            </w:r>
            <w:r w:rsidR="00975FCE" w:rsidRPr="00975FCE">
              <w:rPr>
                <w:rFonts w:asciiTheme="minorHAnsi" w:hAnsiTheme="minorHAnsi" w:cs="Arial"/>
                <w:bCs/>
                <w:sz w:val="19"/>
                <w:szCs w:val="19"/>
                <w:lang w:val="en-CA"/>
              </w:rPr>
              <w:t xml:space="preserve"> and scien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118C9160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58B1D94E" w14:textId="77777777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39EA5F7A" w14:textId="77777777" w:rsidR="00230F06" w:rsidRPr="000076AF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32836DBE" w14:textId="6F5D9280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2D64805E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039D5ADD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46B3730D" w14:textId="77777777" w:rsidR="00230F06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6A58CDB2" w14:textId="6D519E59" w:rsidR="00230F06" w:rsidRPr="00407BD1" w:rsidRDefault="00230F06" w:rsidP="00230F0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975FCE" w:rsidRPr="006E5CEC" w14:paraId="1D436178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5C882773" w14:textId="02B00015" w:rsidR="00975FCE" w:rsidRDefault="00975FCE" w:rsidP="00975FCE">
            <w:pP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asciiTheme="minorHAnsi" w:hAnsiTheme="minorHAnsi" w:cs="Arial"/>
                <w:bCs/>
                <w:sz w:val="19"/>
                <w:szCs w:val="19"/>
                <w:lang w:val="en-CA"/>
              </w:rPr>
              <w:t>Counselor in Training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29B36E85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63A39CE3" w14:textId="77777777" w:rsidR="00975FCE" w:rsidRPr="00407BD1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16C68FA0" w14:textId="77777777" w:rsidR="00975FCE" w:rsidRPr="000076AF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6E5E5BF7" w14:textId="5A80BAD3" w:rsidR="00975FCE" w:rsidRPr="00975FCE" w:rsidRDefault="00975FCE" w:rsidP="00975FCE">
            <w:pP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178C185B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748F1D84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16C5594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4FB06DF" w14:textId="241BD5BA" w:rsidR="00975FCE" w:rsidRPr="00975FCE" w:rsidRDefault="00975FCE" w:rsidP="00975FCE">
            <w:pP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975FCE" w:rsidRPr="006E5CEC" w14:paraId="289EC6E2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57876B55" w14:textId="01948038" w:rsidR="00975FCE" w:rsidRPr="00407BD1" w:rsidRDefault="00975FCE" w:rsidP="00975FCE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/>
                <w:sz w:val="19"/>
                <w:szCs w:val="19"/>
                <w:lang w:val="en-CA"/>
              </w:rPr>
              <w:t>Day care servi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1F4B0CB8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30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1D33C2EA" w14:textId="77777777" w:rsidR="00975FCE" w:rsidRPr="00407BD1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65C95D34" w14:textId="77777777" w:rsidR="00975FCE" w:rsidRPr="000076AF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20E79C9E" w14:textId="790977B1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2458C73C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7CE0032A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8E64F34" w14:textId="77777777" w:rsidR="00975FCE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7E80A74A" w14:textId="76795BEC" w:rsidR="00975FCE" w:rsidRPr="00407BD1" w:rsidRDefault="00975FCE" w:rsidP="00975FC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</w:tbl>
    <w:p w14:paraId="18CA46BD" w14:textId="77777777" w:rsidR="00230F06" w:rsidRDefault="00230F06" w:rsidP="00E96F57">
      <w:pPr>
        <w:spacing w:before="120"/>
        <w:rPr>
          <w:rFonts w:asciiTheme="minorHAnsi" w:hAnsiTheme="minorHAnsi" w:cs="Arial"/>
          <w:lang w:val="en-CA"/>
        </w:rPr>
      </w:pPr>
    </w:p>
    <w:p w14:paraId="0C67EFF5" w14:textId="557230E3" w:rsidR="003665D9" w:rsidRPr="000F3718" w:rsidRDefault="002E7512" w:rsidP="00E96F57">
      <w:pPr>
        <w:spacing w:before="120"/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Name of the person to whom the cheque will be </w:t>
      </w:r>
      <w:r w:rsidR="000076AF" w:rsidRPr="000076AF">
        <w:rPr>
          <w:rFonts w:asciiTheme="minorHAnsi" w:hAnsiTheme="minorHAnsi" w:cs="Arial"/>
          <w:lang w:val="en-CA"/>
        </w:rPr>
        <w:t>addressed</w:t>
      </w:r>
      <w:r w:rsidR="00764FA0">
        <w:rPr>
          <w:rFonts w:asciiTheme="minorHAnsi" w:hAnsiTheme="minorHAnsi" w:cs="Arial"/>
          <w:lang w:val="en-CA"/>
        </w:rPr>
        <w:t xml:space="preserve"> to</w:t>
      </w:r>
      <w:r w:rsidR="000076AF" w:rsidRPr="000076AF">
        <w:rPr>
          <w:rFonts w:asciiTheme="minorHAnsi" w:hAnsiTheme="minorHAnsi" w:cs="Arial"/>
          <w:lang w:val="en-CA"/>
        </w:rPr>
        <w:t>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C7059">
        <w:rPr>
          <w:rFonts w:asciiTheme="minorHAnsi" w:hAnsiTheme="minorHAnsi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C7059" w:rsidRPr="00AC7059">
        <w:rPr>
          <w:rFonts w:asciiTheme="minorHAnsi" w:hAnsiTheme="minorHAnsi" w:cs="Arial"/>
          <w:lang w:val="en-CA"/>
        </w:rPr>
        <w:instrText xml:space="preserve"> FORMTEXT </w:instrText>
      </w:r>
      <w:r w:rsidR="00AC7059">
        <w:rPr>
          <w:rFonts w:asciiTheme="minorHAnsi" w:hAnsiTheme="minorHAnsi" w:cs="Arial"/>
        </w:rPr>
      </w:r>
      <w:r w:rsidR="00AC7059">
        <w:rPr>
          <w:rFonts w:asciiTheme="minorHAnsi" w:hAnsiTheme="minorHAnsi" w:cs="Arial"/>
        </w:rPr>
        <w:fldChar w:fldCharType="separate"/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</w:rPr>
        <w:fldChar w:fldCharType="end"/>
      </w:r>
      <w:r w:rsidR="000F3718" w:rsidRPr="000F3718">
        <w:rPr>
          <w:rFonts w:asciiTheme="minorHAnsi" w:hAnsiTheme="minorHAnsi" w:cs="Arial"/>
          <w:lang w:val="en-CA"/>
        </w:rPr>
        <w:t xml:space="preserve"> </w:t>
      </w:r>
      <w:r w:rsidRPr="000076AF">
        <w:rPr>
          <w:rFonts w:asciiTheme="minorHAnsi" w:hAnsiTheme="minorHAnsi" w:cs="Arial"/>
          <w:lang w:val="en-CA"/>
        </w:rPr>
        <w:t xml:space="preserve">Phone </w:t>
      </w:r>
      <w:r w:rsidR="000076AF" w:rsidRPr="000076AF">
        <w:rPr>
          <w:rFonts w:asciiTheme="minorHAnsi" w:hAnsiTheme="minorHAnsi" w:cs="Arial"/>
          <w:lang w:val="en-CA"/>
        </w:rPr>
        <w:t>number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D63CD" w:rsidRPr="000076AF">
        <w:rPr>
          <w:rFonts w:asciiTheme="minorHAnsi" w:hAnsiTheme="minorHAnsi" w:cs="Arial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0" w:name="Texte4"/>
      <w:r w:rsidR="00132C6D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AD63CD" w:rsidRPr="000076AF">
        <w:rPr>
          <w:rFonts w:asciiTheme="minorHAnsi" w:hAnsiTheme="minorHAnsi" w:cs="Arial"/>
        </w:rPr>
      </w:r>
      <w:r w:rsidR="00AD63CD" w:rsidRPr="000076AF">
        <w:rPr>
          <w:rFonts w:asciiTheme="minorHAnsi" w:hAnsiTheme="minorHAnsi" w:cs="Arial"/>
        </w:rPr>
        <w:fldChar w:fldCharType="separate"/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AD63CD" w:rsidRPr="000076AF">
        <w:rPr>
          <w:rFonts w:asciiTheme="minorHAnsi" w:hAnsiTheme="minorHAnsi" w:cs="Arial"/>
        </w:rPr>
        <w:fldChar w:fldCharType="end"/>
      </w:r>
      <w:bookmarkEnd w:id="0"/>
      <w:r w:rsidR="00DE4DA4" w:rsidRPr="000076AF">
        <w:rPr>
          <w:rFonts w:asciiTheme="minorHAnsi" w:hAnsiTheme="minorHAnsi"/>
          <w:b/>
          <w:lang w:val="en-CA"/>
        </w:rPr>
        <w:t xml:space="preserve"> </w:t>
      </w:r>
      <w:r w:rsidR="00DE4DA4" w:rsidRPr="000076AF">
        <w:rPr>
          <w:rFonts w:asciiTheme="minorHAnsi" w:hAnsiTheme="minorHAnsi" w:cs="Arial"/>
          <w:b/>
          <w:lang w:val="en-CA"/>
        </w:rPr>
        <w:t xml:space="preserve"> </w:t>
      </w:r>
    </w:p>
    <w:p w14:paraId="45CF29E6" w14:textId="34FFC9AC" w:rsidR="00230F06" w:rsidRDefault="000076AF" w:rsidP="00AC7059">
      <w:pPr>
        <w:spacing w:before="120" w:after="120"/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>Date:</w:t>
      </w:r>
      <w:r w:rsidR="003665D9" w:rsidRPr="00E96F57">
        <w:rPr>
          <w:rFonts w:asciiTheme="minorHAnsi" w:hAnsiTheme="minorHAnsi" w:cs="Arial"/>
          <w:lang w:val="en-CA"/>
        </w:rPr>
        <w:t xml:space="preserve"> ____________________________</w:t>
      </w:r>
      <w:r w:rsidR="00E96F57">
        <w:rPr>
          <w:rFonts w:asciiTheme="minorHAnsi" w:hAnsiTheme="minorHAnsi" w:cs="Arial"/>
          <w:lang w:val="en-CA"/>
        </w:rPr>
        <w:t xml:space="preserve">__     </w:t>
      </w:r>
      <w:r w:rsidRPr="000076AF">
        <w:rPr>
          <w:rFonts w:asciiTheme="minorHAnsi" w:hAnsiTheme="minorHAnsi" w:cs="Arial"/>
          <w:lang w:val="en-CA"/>
        </w:rPr>
        <w:t xml:space="preserve">Signature: </w:t>
      </w:r>
      <w:r w:rsidRPr="00E96F57">
        <w:rPr>
          <w:rFonts w:asciiTheme="minorHAnsi" w:hAnsiTheme="minorHAnsi" w:cs="Arial"/>
          <w:lang w:val="en-CA"/>
        </w:rPr>
        <w:t>_</w:t>
      </w:r>
      <w:r w:rsidR="003665D9" w:rsidRPr="00E96F57">
        <w:rPr>
          <w:rFonts w:asciiTheme="minorHAnsi" w:hAnsiTheme="minorHAnsi" w:cs="Arial"/>
          <w:lang w:val="en-CA"/>
        </w:rPr>
        <w:t>_____________________________________________</w:t>
      </w:r>
      <w:r w:rsidR="00E96F57">
        <w:rPr>
          <w:rFonts w:asciiTheme="minorHAnsi" w:hAnsiTheme="minorHAnsi" w:cs="Arial"/>
          <w:lang w:val="en-CA"/>
        </w:rPr>
        <w:t>______</w:t>
      </w:r>
    </w:p>
    <w:p w14:paraId="58FF5535" w14:textId="77777777" w:rsidR="00230F06" w:rsidRPr="00AC7059" w:rsidRDefault="00230F06" w:rsidP="00AC7059">
      <w:pPr>
        <w:spacing w:before="120" w:after="120"/>
        <w:rPr>
          <w:rFonts w:asciiTheme="minorHAnsi" w:hAnsiTheme="minorHAnsi"/>
          <w:b/>
          <w:lang w:val="en-CA"/>
        </w:rPr>
      </w:pPr>
    </w:p>
    <w:p w14:paraId="6BA21320" w14:textId="4242FA32" w:rsidR="00621FA1" w:rsidRPr="00AB3923" w:rsidRDefault="00AC7059" w:rsidP="003665D9">
      <w:pPr>
        <w:pStyle w:val="Heading2"/>
        <w:rPr>
          <w:rFonts w:asciiTheme="minorHAnsi" w:hAnsiTheme="minorHAnsi" w:cs="Arial"/>
          <w:color w:val="4472C4" w:themeColor="accent5"/>
          <w:sz w:val="20"/>
          <w:szCs w:val="22"/>
          <w:u w:val="single"/>
          <w:lang w:val="en-CA"/>
        </w:rPr>
      </w:pPr>
      <w:r>
        <w:rPr>
          <w:rFonts w:cs="Arial"/>
          <w:noProof/>
          <w:sz w:val="18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6E997" wp14:editId="7A947ED8">
                <wp:simplePos x="0" y="0"/>
                <wp:positionH relativeFrom="column">
                  <wp:posOffset>-220641</wp:posOffset>
                </wp:positionH>
                <wp:positionV relativeFrom="paragraph">
                  <wp:posOffset>-50061</wp:posOffset>
                </wp:positionV>
                <wp:extent cx="7397750" cy="1225550"/>
                <wp:effectExtent l="0" t="0" r="127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7750" cy="122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0DA3C3" id="Rectangle 2" o:spid="_x0000_s1026" style="position:absolute;margin-left:-17.35pt;margin-top:-3.95pt;width:582.5pt;height:9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" filled="f" strokecolor="#92d050" strokeweight="1pt"/>
            </w:pict>
          </mc:Fallback>
        </mc:AlternateContent>
      </w:r>
      <w:r w:rsidR="002E7512" w:rsidRPr="00AB3923">
        <w:rPr>
          <w:rFonts w:asciiTheme="minorHAnsi" w:hAnsiTheme="minorHAnsi" w:cs="Arial"/>
          <w:color w:val="4472C4" w:themeColor="accent5"/>
          <w:sz w:val="20"/>
          <w:szCs w:val="22"/>
          <w:u w:val="single"/>
          <w:lang w:val="en-CA"/>
        </w:rPr>
        <w:t>Reserved for Administration</w:t>
      </w:r>
    </w:p>
    <w:p w14:paraId="43C4A261" w14:textId="77777777" w:rsidR="00FE733B" w:rsidRPr="00AB3923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</w:p>
    <w:p w14:paraId="69964D1C" w14:textId="77777777" w:rsidR="00621FA1" w:rsidRPr="00AB3923" w:rsidRDefault="00FC00CD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  <w:r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Received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by: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_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Date: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_________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_  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</w:t>
      </w:r>
      <w:r w:rsidR="0001060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Sent </w:t>
      </w:r>
      <w:r w:rsidR="00764FA0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by</w:t>
      </w:r>
      <w:r w:rsidR="0001060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email 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   </w:t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In person     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</w:t>
      </w:r>
      <w:r w:rsidR="00764FA0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Admin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. Corrections</w:t>
      </w:r>
    </w:p>
    <w:p w14:paraId="46191E43" w14:textId="77777777" w:rsidR="00FF0AF1" w:rsidRPr="00AB3923" w:rsidRDefault="00FF0AF1">
      <w:pPr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</w:p>
    <w:p w14:paraId="4CAACA2E" w14:textId="77777777" w:rsidR="0046653A" w:rsidRPr="00AB3923" w:rsidRDefault="00FC00CD">
      <w:pPr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  <w:r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Processed</w:t>
      </w:r>
      <w:r w:rsidR="002E7512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by</w:t>
      </w:r>
      <w:r w:rsidR="0046653A" w:rsidRPr="00AB3923">
        <w:rPr>
          <w:rFonts w:asciiTheme="minorHAnsi" w:hAnsiTheme="minorHAnsi" w:cs="Arial"/>
          <w:color w:val="4472C4" w:themeColor="accent5"/>
          <w:szCs w:val="22"/>
          <w:lang w:val="en-CA"/>
        </w:rPr>
        <w:t xml:space="preserve">: 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____</w:t>
      </w:r>
      <w:r w:rsidR="0046653A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  <w:t>Date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: ______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__  </w:t>
      </w:r>
    </w:p>
    <w:p w14:paraId="4F1B1862" w14:textId="77777777" w:rsidR="000076AF" w:rsidRPr="00AB3923" w:rsidRDefault="000076AF" w:rsidP="000076AF">
      <w:pPr>
        <w:rPr>
          <w:rFonts w:asciiTheme="minorHAnsi" w:hAnsiTheme="minorHAnsi"/>
          <w:color w:val="4472C4" w:themeColor="accent5"/>
          <w:szCs w:val="22"/>
          <w:lang w:val="en-CA"/>
        </w:rPr>
      </w:pPr>
    </w:p>
    <w:p w14:paraId="5D8340FD" w14:textId="77777777" w:rsidR="007D5CF5" w:rsidRPr="00AB3923" w:rsidRDefault="00AB3923">
      <w:pPr>
        <w:rPr>
          <w:rFonts w:asciiTheme="minorHAnsi" w:hAnsiTheme="minorHAnsi"/>
          <w:color w:val="4472C4" w:themeColor="accent5"/>
          <w:szCs w:val="22"/>
          <w:lang w:val="en-CA"/>
        </w:rPr>
      </w:pPr>
      <w:r w:rsidRPr="00AB3923">
        <w:rPr>
          <w:rFonts w:asciiTheme="minorHAnsi" w:hAnsiTheme="minorHAnsi"/>
          <w:color w:val="4472C4" w:themeColor="accent5"/>
          <w:szCs w:val="22"/>
          <w:lang w:val="en-CA"/>
        </w:rPr>
        <w:t>Calculation:</w:t>
      </w:r>
      <w:r w:rsidR="000076AF" w:rsidRPr="00AB3923">
        <w:rPr>
          <w:rFonts w:asciiTheme="minorHAnsi" w:hAnsiTheme="minorHAnsi"/>
          <w:color w:val="4472C4" w:themeColor="accent5"/>
          <w:szCs w:val="22"/>
          <w:lang w:val="en-CA"/>
        </w:rPr>
        <w:t xml:space="preserve"> ______________________________________________________________ </w:t>
      </w:r>
    </w:p>
    <w:sectPr w:rsidR="007D5CF5" w:rsidRPr="00AB3923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C0829" w14:textId="77777777" w:rsidR="00985966" w:rsidRDefault="00985966" w:rsidP="00BA5415">
      <w:r>
        <w:separator/>
      </w:r>
    </w:p>
  </w:endnote>
  <w:endnote w:type="continuationSeparator" w:id="0">
    <w:p w14:paraId="51358597" w14:textId="77777777" w:rsidR="00985966" w:rsidRDefault="00985966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D4942" w14:textId="77777777" w:rsidR="00985966" w:rsidRDefault="00985966" w:rsidP="00BA5415">
      <w:r>
        <w:separator/>
      </w:r>
    </w:p>
  </w:footnote>
  <w:footnote w:type="continuationSeparator" w:id="0">
    <w:p w14:paraId="739F6527" w14:textId="77777777" w:rsidR="00985966" w:rsidRDefault="00985966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FD2C" w14:textId="77777777"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14:paraId="4B293FB3" w14:textId="77777777"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9.75pt;height:9.75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504982">
    <w:abstractNumId w:val="4"/>
  </w:num>
  <w:num w:numId="2" w16cid:durableId="2100639465">
    <w:abstractNumId w:val="3"/>
  </w:num>
  <w:num w:numId="3" w16cid:durableId="1981880908">
    <w:abstractNumId w:val="5"/>
  </w:num>
  <w:num w:numId="4" w16cid:durableId="1167399599">
    <w:abstractNumId w:val="1"/>
  </w:num>
  <w:num w:numId="5" w16cid:durableId="172303521">
    <w:abstractNumId w:val="6"/>
  </w:num>
  <w:num w:numId="6" w16cid:durableId="1762287892">
    <w:abstractNumId w:val="2"/>
  </w:num>
  <w:num w:numId="7" w16cid:durableId="1173447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923"/>
    <w:rsid w:val="000F3718"/>
    <w:rsid w:val="001112CD"/>
    <w:rsid w:val="00132C6D"/>
    <w:rsid w:val="00156B66"/>
    <w:rsid w:val="001658EC"/>
    <w:rsid w:val="001972F3"/>
    <w:rsid w:val="001A3576"/>
    <w:rsid w:val="001A4BB4"/>
    <w:rsid w:val="001E326C"/>
    <w:rsid w:val="001F7C3C"/>
    <w:rsid w:val="00214E05"/>
    <w:rsid w:val="00230F06"/>
    <w:rsid w:val="00246CAD"/>
    <w:rsid w:val="00257EB0"/>
    <w:rsid w:val="00271265"/>
    <w:rsid w:val="002E7512"/>
    <w:rsid w:val="0030028D"/>
    <w:rsid w:val="003276EA"/>
    <w:rsid w:val="003477EC"/>
    <w:rsid w:val="00365B09"/>
    <w:rsid w:val="003665D9"/>
    <w:rsid w:val="00384419"/>
    <w:rsid w:val="003A5D18"/>
    <w:rsid w:val="003B3BB6"/>
    <w:rsid w:val="003B4781"/>
    <w:rsid w:val="003D3039"/>
    <w:rsid w:val="00400EF8"/>
    <w:rsid w:val="004216CC"/>
    <w:rsid w:val="004358E3"/>
    <w:rsid w:val="0046653A"/>
    <w:rsid w:val="004840EB"/>
    <w:rsid w:val="004879FF"/>
    <w:rsid w:val="004921D5"/>
    <w:rsid w:val="00494EE4"/>
    <w:rsid w:val="0049694A"/>
    <w:rsid w:val="004B4737"/>
    <w:rsid w:val="004B4C00"/>
    <w:rsid w:val="004D0FEB"/>
    <w:rsid w:val="004E7892"/>
    <w:rsid w:val="0050020E"/>
    <w:rsid w:val="005642FC"/>
    <w:rsid w:val="005A71FC"/>
    <w:rsid w:val="005B7C4F"/>
    <w:rsid w:val="005F2D54"/>
    <w:rsid w:val="005F7453"/>
    <w:rsid w:val="00621FA1"/>
    <w:rsid w:val="0064386D"/>
    <w:rsid w:val="00655465"/>
    <w:rsid w:val="00660786"/>
    <w:rsid w:val="00676CA0"/>
    <w:rsid w:val="00686215"/>
    <w:rsid w:val="006B3CAE"/>
    <w:rsid w:val="006E5CEC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4E87"/>
    <w:rsid w:val="007D5CF5"/>
    <w:rsid w:val="007E1518"/>
    <w:rsid w:val="007E2016"/>
    <w:rsid w:val="007F467E"/>
    <w:rsid w:val="00820E5D"/>
    <w:rsid w:val="00824511"/>
    <w:rsid w:val="008542F0"/>
    <w:rsid w:val="008959A2"/>
    <w:rsid w:val="009113D4"/>
    <w:rsid w:val="009735BA"/>
    <w:rsid w:val="00975FCE"/>
    <w:rsid w:val="00985966"/>
    <w:rsid w:val="00A13DBA"/>
    <w:rsid w:val="00A226C9"/>
    <w:rsid w:val="00A953B7"/>
    <w:rsid w:val="00AB3923"/>
    <w:rsid w:val="00AB58F1"/>
    <w:rsid w:val="00AC7059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56E51"/>
    <w:rsid w:val="00C93CA9"/>
    <w:rsid w:val="00CA1B0F"/>
    <w:rsid w:val="00CB5E10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2332E"/>
    <w:rsid w:val="00E40440"/>
    <w:rsid w:val="00E73A55"/>
    <w:rsid w:val="00E75E91"/>
    <w:rsid w:val="00E77170"/>
    <w:rsid w:val="00E80D44"/>
    <w:rsid w:val="00E865C6"/>
    <w:rsid w:val="00E92E54"/>
    <w:rsid w:val="00E9654B"/>
    <w:rsid w:val="00E96B58"/>
    <w:rsid w:val="00E96F57"/>
    <w:rsid w:val="00EA492F"/>
    <w:rsid w:val="00EA4F2A"/>
    <w:rsid w:val="00ED3311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1CE62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438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3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istration@profaqua.c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DDE4-9F00-4329-9E12-36BD3992B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3950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Eric Czerniecki</cp:lastModifiedBy>
  <cp:revision>5</cp:revision>
  <cp:lastPrinted>2020-02-06T16:05:00Z</cp:lastPrinted>
  <dcterms:created xsi:type="dcterms:W3CDTF">2023-01-06T18:56:00Z</dcterms:created>
  <dcterms:modified xsi:type="dcterms:W3CDTF">2023-02-1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c7814337a51c92ac7b3e8539700817c5b00744fea1ed96c0640a854b4973c</vt:lpwstr>
  </property>
</Properties>
</file>